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2680C001" w:rsidR="00EE61A9" w:rsidRPr="00D72866" w:rsidRDefault="001221B0" w:rsidP="00BD0EFA">
      <w:pPr>
        <w:pStyle w:val="Chapter"/>
        <w:spacing w:before="0"/>
      </w:pPr>
      <w:bookmarkStart w:id="0" w:name="_Toc137031731"/>
      <w:bookmarkStart w:id="1" w:name="_Toc137031855"/>
      <w:r>
        <w:t>Activity 2</w:t>
      </w:r>
      <w:r w:rsidR="00487B33">
        <w:t>: Charitable arms research</w:t>
      </w:r>
    </w:p>
    <w:bookmarkEnd w:id="0"/>
    <w:bookmarkEnd w:id="1"/>
    <w:p w14:paraId="34AC27E5" w14:textId="5A9EC6FE" w:rsidR="00AF1E45" w:rsidRDefault="006823DF" w:rsidP="00856054">
      <w:r>
        <w:t>Research</w:t>
      </w:r>
      <w:r w:rsidR="00AF1E45">
        <w:t xml:space="preserve"> one of the following </w:t>
      </w:r>
      <w:r w:rsidR="00BA1439">
        <w:t xml:space="preserve">limited </w:t>
      </w:r>
      <w:r w:rsidR="00AF1E45">
        <w:t>companies</w:t>
      </w:r>
      <w:r w:rsidR="00326383">
        <w:t>,</w:t>
      </w:r>
      <w:r w:rsidR="00841F28">
        <w:t xml:space="preserve"> which </w:t>
      </w:r>
      <w:r w:rsidR="000E2BE4">
        <w:t>are also charit</w:t>
      </w:r>
      <w:r w:rsidR="00326383">
        <w:t>ies</w:t>
      </w:r>
      <w:r w:rsidR="004B6003">
        <w:t>:</w:t>
      </w:r>
    </w:p>
    <w:p w14:paraId="2CB13184" w14:textId="0A5834D1" w:rsidR="00BA1439" w:rsidRPr="00BC770A" w:rsidRDefault="003E571B" w:rsidP="00C71B9B">
      <w:pPr>
        <w:pStyle w:val="ListParagraph"/>
        <w:numPr>
          <w:ilvl w:val="0"/>
          <w:numId w:val="48"/>
        </w:numPr>
      </w:pPr>
      <w:proofErr w:type="spellStart"/>
      <w:r w:rsidRPr="00BC770A">
        <w:t>CoFarm</w:t>
      </w:r>
      <w:proofErr w:type="spellEnd"/>
      <w:r w:rsidRPr="00BC770A">
        <w:t xml:space="preserve"> Estate Limited</w:t>
      </w:r>
    </w:p>
    <w:p w14:paraId="599CDD75" w14:textId="77777777" w:rsidR="00D57D8D" w:rsidRDefault="00841F28" w:rsidP="00C71B9B">
      <w:pPr>
        <w:pStyle w:val="ListParagraph"/>
        <w:numPr>
          <w:ilvl w:val="0"/>
          <w:numId w:val="48"/>
        </w:numPr>
      </w:pPr>
      <w:r w:rsidRPr="00841F28">
        <w:t>Community Forest Trust (CFT)</w:t>
      </w:r>
    </w:p>
    <w:p w14:paraId="257C5BFC" w14:textId="501A47DC" w:rsidR="00A52754" w:rsidRDefault="00A52754" w:rsidP="00C71B9B">
      <w:pPr>
        <w:pStyle w:val="ListParagraph"/>
        <w:numPr>
          <w:ilvl w:val="0"/>
          <w:numId w:val="48"/>
        </w:numPr>
      </w:pPr>
      <w:r>
        <w:t>The Eden Project</w:t>
      </w:r>
      <w:r w:rsidR="00326383">
        <w:t>.</w:t>
      </w:r>
    </w:p>
    <w:p w14:paraId="0CD9842B" w14:textId="66EF1134" w:rsidR="00AC7577" w:rsidRDefault="00645C57" w:rsidP="00AC7577">
      <w:r>
        <w:t>Prepare a 2</w:t>
      </w:r>
      <w:r w:rsidR="00326383">
        <w:t>–</w:t>
      </w:r>
      <w:r>
        <w:t xml:space="preserve">3 minute talk </w:t>
      </w:r>
      <w:r w:rsidR="00AC7577">
        <w:t>(around 300</w:t>
      </w:r>
      <w:r w:rsidR="00326383">
        <w:t>–</w:t>
      </w:r>
      <w:r w:rsidR="00AC7577">
        <w:t xml:space="preserve">400 words) </w:t>
      </w:r>
      <w:r>
        <w:t>on your company</w:t>
      </w:r>
      <w:r w:rsidR="00AC7577">
        <w:t>.</w:t>
      </w:r>
    </w:p>
    <w:p w14:paraId="7B1FCD1B" w14:textId="5B643FFD" w:rsidR="00AC7577" w:rsidRDefault="00AC7577" w:rsidP="00BD0EFA">
      <w:pPr>
        <w:spacing w:after="0"/>
      </w:pPr>
      <w:r>
        <w:t>Use the company’s website and the links below for information:</w:t>
      </w:r>
    </w:p>
    <w:p w14:paraId="03E68DDD" w14:textId="77777777" w:rsidR="00BD0EFA" w:rsidRPr="00E630FB" w:rsidRDefault="00BD0EFA" w:rsidP="00BD0EFA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before="80" w:after="80"/>
      </w:pPr>
      <w:r w:rsidRPr="00E630FB">
        <w:t xml:space="preserve">Companies House </w:t>
      </w:r>
    </w:p>
    <w:p w14:paraId="3EDCFEFF" w14:textId="48B6C261" w:rsidR="00BD0EFA" w:rsidRDefault="00BD0EFA" w:rsidP="00BD0EF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80" w:after="80"/>
        <w:rPr>
          <w:color w:val="0563C1"/>
          <w:u w:val="single"/>
        </w:rPr>
      </w:pPr>
      <w:hyperlink r:id="rId8" w:history="1">
        <w:r w:rsidRPr="003E32FF">
          <w:rPr>
            <w:rStyle w:val="Hyperlink"/>
          </w:rPr>
          <w:t>www.gov.uk/government/organisations/companies-house</w:t>
        </w:r>
      </w:hyperlink>
    </w:p>
    <w:p w14:paraId="17A20626" w14:textId="77777777" w:rsidR="00BD0EFA" w:rsidRPr="00E630FB" w:rsidRDefault="00BD0EFA" w:rsidP="00BD0EFA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before="80" w:after="80"/>
      </w:pPr>
      <w:r w:rsidRPr="00E630FB">
        <w:t>The Charity Commission</w:t>
      </w:r>
    </w:p>
    <w:p w14:paraId="3DD29993" w14:textId="77777777" w:rsidR="00BD0EFA" w:rsidRPr="00E630FB" w:rsidRDefault="00BD0EFA" w:rsidP="00BD0EF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80" w:after="80"/>
        <w:rPr>
          <w:sz w:val="20"/>
          <w:szCs w:val="20"/>
        </w:rPr>
      </w:pPr>
      <w:hyperlink r:id="rId9" w:history="1">
        <w:r w:rsidRPr="00E630FB">
          <w:rPr>
            <w:rStyle w:val="Hyperlink"/>
          </w:rPr>
          <w:t>www.gov.uk/government/organisations/charity-commission</w:t>
        </w:r>
      </w:hyperlink>
      <w:r w:rsidRPr="00E630FB">
        <w:rPr>
          <w:color w:val="000000"/>
          <w:sz w:val="20"/>
          <w:szCs w:val="20"/>
        </w:rPr>
        <w:t xml:space="preserve"> </w:t>
      </w:r>
    </w:p>
    <w:p w14:paraId="69784DFD" w14:textId="453F9833" w:rsidR="00AC7577" w:rsidRPr="00BD0EFA" w:rsidRDefault="00AC7577" w:rsidP="00AC7577">
      <w:r w:rsidRPr="00BD0EFA">
        <w:t>Include:</w:t>
      </w:r>
    </w:p>
    <w:p w14:paraId="4754E403" w14:textId="77777777" w:rsidR="00AC7577" w:rsidRPr="00BD0EFA" w:rsidRDefault="00AC7577" w:rsidP="00C71B9B">
      <w:pPr>
        <w:pStyle w:val="ListParagraph"/>
        <w:numPr>
          <w:ilvl w:val="0"/>
          <w:numId w:val="49"/>
        </w:numPr>
        <w:ind w:left="357" w:hanging="357"/>
        <w:contextualSpacing w:val="0"/>
      </w:pPr>
      <w:r w:rsidRPr="00BD0EFA">
        <w:t>Introduction</w:t>
      </w:r>
    </w:p>
    <w:p w14:paraId="1EBC1FA8" w14:textId="77777777" w:rsidR="00AC7577" w:rsidRPr="00BD0EFA" w:rsidRDefault="00AC7577" w:rsidP="00C71B9B">
      <w:pPr>
        <w:pStyle w:val="ListParagraph"/>
        <w:numPr>
          <w:ilvl w:val="0"/>
          <w:numId w:val="22"/>
        </w:numPr>
      </w:pPr>
      <w:r w:rsidRPr="00BD0EFA">
        <w:t>Name of the company</w:t>
      </w:r>
    </w:p>
    <w:p w14:paraId="32173E55" w14:textId="77777777" w:rsidR="00AC7577" w:rsidRPr="00BD0EFA" w:rsidRDefault="00AC7577" w:rsidP="00C71B9B">
      <w:pPr>
        <w:pStyle w:val="ListParagraph"/>
        <w:numPr>
          <w:ilvl w:val="0"/>
          <w:numId w:val="22"/>
        </w:numPr>
      </w:pPr>
      <w:r w:rsidRPr="00BD0EFA">
        <w:t>What the company does</w:t>
      </w:r>
    </w:p>
    <w:p w14:paraId="40BF159A" w14:textId="77777777" w:rsidR="00AC7577" w:rsidRPr="00BD0EFA" w:rsidRDefault="00AC7577" w:rsidP="00C71B9B">
      <w:pPr>
        <w:ind w:left="360"/>
      </w:pPr>
      <w:r w:rsidRPr="00BD0EFA">
        <w:t>Where to find this:</w:t>
      </w:r>
    </w:p>
    <w:p w14:paraId="7DAC7CCC" w14:textId="51722729" w:rsidR="00AC7577" w:rsidRPr="00BD0EFA" w:rsidRDefault="006823DF" w:rsidP="00C71B9B">
      <w:pPr>
        <w:pStyle w:val="ListParagraph"/>
        <w:numPr>
          <w:ilvl w:val="0"/>
          <w:numId w:val="50"/>
        </w:numPr>
      </w:pPr>
      <w:r>
        <w:t>Company website h</w:t>
      </w:r>
      <w:r w:rsidR="00AC7577" w:rsidRPr="00BD0EFA">
        <w:t>omepage</w:t>
      </w:r>
    </w:p>
    <w:p w14:paraId="7466C040" w14:textId="6D16EF91" w:rsidR="00BD0EFA" w:rsidRPr="00BD0EFA" w:rsidRDefault="006823DF" w:rsidP="00C71B9B">
      <w:pPr>
        <w:pStyle w:val="ListParagraph"/>
        <w:numPr>
          <w:ilvl w:val="0"/>
          <w:numId w:val="50"/>
        </w:numPr>
      </w:pPr>
      <w:r>
        <w:t xml:space="preserve">Company website </w:t>
      </w:r>
      <w:r w:rsidR="00326383" w:rsidRPr="00BD0EFA">
        <w:t>‘</w:t>
      </w:r>
      <w:r w:rsidR="00AC7577" w:rsidRPr="00BD0EFA">
        <w:t>About Us</w:t>
      </w:r>
      <w:r w:rsidR="00326383" w:rsidRPr="00BD0EFA">
        <w:t xml:space="preserve">’ </w:t>
      </w:r>
      <w:r w:rsidR="00AC7577" w:rsidRPr="00BD0EFA">
        <w:t>section</w:t>
      </w:r>
      <w:r w:rsidR="00BD0EFA">
        <w:br/>
      </w:r>
    </w:p>
    <w:p w14:paraId="1E3E9C9B" w14:textId="4AC2246D" w:rsidR="00AC7577" w:rsidRPr="00BD0EFA" w:rsidRDefault="00AC7577" w:rsidP="00C71B9B">
      <w:pPr>
        <w:pStyle w:val="ListParagraph"/>
        <w:numPr>
          <w:ilvl w:val="0"/>
          <w:numId w:val="49"/>
        </w:numPr>
        <w:ind w:left="357" w:hanging="357"/>
        <w:contextualSpacing w:val="0"/>
      </w:pPr>
      <w:r w:rsidRPr="00BD0EFA">
        <w:t>Structure and characteristics of the organisation</w:t>
      </w:r>
    </w:p>
    <w:p w14:paraId="630AAB2A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The type of company (e.g. private limited company)</w:t>
      </w:r>
    </w:p>
    <w:p w14:paraId="2B5567B0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Who runs the organisation (e.g. directors)</w:t>
      </w:r>
    </w:p>
    <w:p w14:paraId="0677A754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Key features that show it is a limited company</w:t>
      </w:r>
    </w:p>
    <w:p w14:paraId="375AF392" w14:textId="77777777" w:rsidR="00AC7577" w:rsidRPr="00BD0EFA" w:rsidRDefault="00AC7577" w:rsidP="00C71B9B">
      <w:pPr>
        <w:ind w:left="360"/>
      </w:pPr>
      <w:r w:rsidRPr="00BD0EFA">
        <w:t>Where to find this:</w:t>
      </w:r>
    </w:p>
    <w:p w14:paraId="373EE867" w14:textId="27B26190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 xml:space="preserve">Company website </w:t>
      </w:r>
      <w:r w:rsidR="00326383" w:rsidRPr="00BD0EFA">
        <w:t>‘</w:t>
      </w:r>
      <w:r w:rsidRPr="00BD0EFA">
        <w:t>About Us</w:t>
      </w:r>
      <w:r w:rsidR="00326383" w:rsidRPr="00BD0EFA">
        <w:t>’</w:t>
      </w:r>
      <w:r w:rsidR="006823DF">
        <w:t xml:space="preserve"> section</w:t>
      </w:r>
    </w:p>
    <w:p w14:paraId="03669263" w14:textId="61660A84" w:rsidR="00AC7577" w:rsidRPr="00BD0EFA" w:rsidRDefault="006823DF" w:rsidP="00326383">
      <w:pPr>
        <w:pStyle w:val="ListParagraph"/>
        <w:numPr>
          <w:ilvl w:val="0"/>
          <w:numId w:val="26"/>
        </w:numPr>
      </w:pPr>
      <w:r>
        <w:t>Company website ‘</w:t>
      </w:r>
      <w:r w:rsidR="00AC7577" w:rsidRPr="00BD0EFA">
        <w:t>Leadership</w:t>
      </w:r>
      <w:r>
        <w:t>’</w:t>
      </w:r>
      <w:r w:rsidR="00AC7577" w:rsidRPr="00BD0EFA">
        <w:t xml:space="preserve"> or </w:t>
      </w:r>
      <w:r>
        <w:t>‘</w:t>
      </w:r>
      <w:r w:rsidR="00AC7577" w:rsidRPr="00BD0EFA">
        <w:t>Management</w:t>
      </w:r>
      <w:r>
        <w:t>’</w:t>
      </w:r>
      <w:r w:rsidR="00AC7577" w:rsidRPr="00BD0EFA">
        <w:t xml:space="preserve"> section</w:t>
      </w:r>
      <w:r>
        <w:t>s</w:t>
      </w:r>
    </w:p>
    <w:p w14:paraId="110A80B6" w14:textId="3E9B8FC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 xml:space="preserve">Website footer (often shows </w:t>
      </w:r>
      <w:r w:rsidR="00326383" w:rsidRPr="00BD0EFA">
        <w:t>‘</w:t>
      </w:r>
      <w:r w:rsidRPr="00BD0EFA">
        <w:t>Ltd</w:t>
      </w:r>
      <w:r w:rsidR="00326383" w:rsidRPr="00BD0EFA">
        <w:t>’</w:t>
      </w:r>
      <w:r w:rsidRPr="00BD0EFA">
        <w:t>)</w:t>
      </w:r>
    </w:p>
    <w:p w14:paraId="5AF8880E" w14:textId="77777777" w:rsidR="00AC7577" w:rsidRPr="00BD0EFA" w:rsidRDefault="00AC7577" w:rsidP="00C71B9B">
      <w:pPr>
        <w:ind w:left="360"/>
      </w:pPr>
      <w:r w:rsidRPr="00BD0EFA">
        <w:t>On Companies House:</w:t>
      </w:r>
    </w:p>
    <w:p w14:paraId="0B8854EF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Company profile → Company type</w:t>
      </w:r>
    </w:p>
    <w:p w14:paraId="082F121F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Officers tab → Directors</w:t>
      </w:r>
    </w:p>
    <w:p w14:paraId="10D6D2B5" w14:textId="714A002C" w:rsidR="006B5BBC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Incorporation date</w:t>
      </w:r>
    </w:p>
    <w:p w14:paraId="29E92C02" w14:textId="77777777" w:rsidR="00AC7577" w:rsidRPr="00BD0EFA" w:rsidRDefault="00AC7577" w:rsidP="006B5BBC">
      <w:pPr>
        <w:pStyle w:val="ListParagraph"/>
      </w:pPr>
    </w:p>
    <w:p w14:paraId="611897AA" w14:textId="3E979062" w:rsidR="00AC7577" w:rsidRPr="00BD0EFA" w:rsidRDefault="00AC7577" w:rsidP="00C71B9B">
      <w:pPr>
        <w:pStyle w:val="ListParagraph"/>
        <w:numPr>
          <w:ilvl w:val="0"/>
          <w:numId w:val="49"/>
        </w:numPr>
        <w:ind w:left="357" w:hanging="357"/>
        <w:contextualSpacing w:val="0"/>
      </w:pPr>
      <w:r w:rsidRPr="00BD0EFA">
        <w:t>Charitable status</w:t>
      </w:r>
    </w:p>
    <w:p w14:paraId="38A96D09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The charity’s aims or purposes</w:t>
      </w:r>
    </w:p>
    <w:p w14:paraId="56C8BBFF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How income is used to support these aims</w:t>
      </w:r>
    </w:p>
    <w:p w14:paraId="6DE11BA5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Why the organisation may have chosen charitable status</w:t>
      </w:r>
    </w:p>
    <w:p w14:paraId="6FEE8C5D" w14:textId="77777777" w:rsidR="00AC7577" w:rsidRPr="00BD0EFA" w:rsidRDefault="00AC7577" w:rsidP="00C71B9B">
      <w:pPr>
        <w:ind w:left="360"/>
      </w:pPr>
      <w:r w:rsidRPr="00BD0EFA">
        <w:lastRenderedPageBreak/>
        <w:t>Where to find this:</w:t>
      </w:r>
    </w:p>
    <w:p w14:paraId="2D8BBCB4" w14:textId="7E8B1F72" w:rsidR="00AC7577" w:rsidRPr="00BD0EFA" w:rsidRDefault="006823DF" w:rsidP="00326383">
      <w:pPr>
        <w:pStyle w:val="ListParagraph"/>
        <w:numPr>
          <w:ilvl w:val="0"/>
          <w:numId w:val="26"/>
        </w:numPr>
      </w:pPr>
      <w:r>
        <w:t>C</w:t>
      </w:r>
      <w:r w:rsidR="00AC7577" w:rsidRPr="00BD0EFA">
        <w:t xml:space="preserve">ompany website </w:t>
      </w:r>
      <w:r w:rsidR="00326383" w:rsidRPr="00BD0EFA">
        <w:t>‘</w:t>
      </w:r>
      <w:r w:rsidR="00AC7577" w:rsidRPr="00BD0EFA">
        <w:t>Charity</w:t>
      </w:r>
      <w:r w:rsidR="00326383" w:rsidRPr="00BD0EFA">
        <w:t>’</w:t>
      </w:r>
      <w:r w:rsidR="00AC7577" w:rsidRPr="00BD0EFA">
        <w:t xml:space="preserve">, </w:t>
      </w:r>
      <w:r w:rsidR="00326383" w:rsidRPr="00BD0EFA">
        <w:t>‘</w:t>
      </w:r>
      <w:r w:rsidR="00AC7577" w:rsidRPr="00BD0EFA">
        <w:t>Foundation</w:t>
      </w:r>
      <w:r w:rsidR="00326383" w:rsidRPr="00BD0EFA">
        <w:t>’</w:t>
      </w:r>
      <w:r w:rsidR="00AC7577" w:rsidRPr="00BD0EFA">
        <w:t xml:space="preserve">, </w:t>
      </w:r>
      <w:r w:rsidR="00326383" w:rsidRPr="00BD0EFA">
        <w:t>‘</w:t>
      </w:r>
      <w:r w:rsidR="00AC7577" w:rsidRPr="00BD0EFA">
        <w:t>Community</w:t>
      </w:r>
      <w:r w:rsidR="00326383" w:rsidRPr="00BD0EFA">
        <w:t>’</w:t>
      </w:r>
      <w:r w:rsidR="00AC7577" w:rsidRPr="00BD0EFA">
        <w:t xml:space="preserve">, or </w:t>
      </w:r>
      <w:r w:rsidR="00326383" w:rsidRPr="00BD0EFA">
        <w:t>‘</w:t>
      </w:r>
      <w:r w:rsidR="00AC7577" w:rsidRPr="00BD0EFA">
        <w:t>Sustainability</w:t>
      </w:r>
      <w:r w:rsidR="00326383" w:rsidRPr="00BD0EFA">
        <w:t>’</w:t>
      </w:r>
      <w:r w:rsidR="00AC7577" w:rsidRPr="00BD0EFA">
        <w:t xml:space="preserve"> </w:t>
      </w:r>
      <w:r>
        <w:t>sections</w:t>
      </w:r>
    </w:p>
    <w:p w14:paraId="64D3150A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Impact reports</w:t>
      </w:r>
    </w:p>
    <w:p w14:paraId="6493259A" w14:textId="77777777" w:rsidR="006823DF" w:rsidRDefault="006823DF" w:rsidP="00AC7577">
      <w:pPr>
        <w:pStyle w:val="ListParagraph"/>
        <w:numPr>
          <w:ilvl w:val="0"/>
          <w:numId w:val="26"/>
        </w:numPr>
      </w:pPr>
      <w:r>
        <w:t>Company website ‘</w:t>
      </w:r>
      <w:r w:rsidR="00AC7577" w:rsidRPr="00BD0EFA">
        <w:t>News</w:t>
      </w:r>
      <w:r>
        <w:t>’</w:t>
      </w:r>
      <w:r w:rsidR="00AC7577" w:rsidRPr="00BD0EFA">
        <w:t xml:space="preserve"> section</w:t>
      </w:r>
    </w:p>
    <w:p w14:paraId="3C436012" w14:textId="2CF24022" w:rsidR="00AC7577" w:rsidRPr="00BD0EFA" w:rsidRDefault="00AC7577" w:rsidP="00AC7577">
      <w:pPr>
        <w:pStyle w:val="ListParagraph"/>
        <w:numPr>
          <w:ilvl w:val="0"/>
          <w:numId w:val="26"/>
        </w:numPr>
      </w:pPr>
      <w:r w:rsidRPr="00BD0EFA">
        <w:t>If it is a registered charity, you may also see information on the Charity Commission website.</w:t>
      </w:r>
    </w:p>
    <w:p w14:paraId="7FC9542C" w14:textId="77777777" w:rsidR="00AC7577" w:rsidRPr="00BD0EFA" w:rsidRDefault="00AC7577" w:rsidP="00C71B9B">
      <w:pPr>
        <w:pStyle w:val="Tablebody1"/>
        <w:ind w:left="360"/>
      </w:pPr>
      <w:r w:rsidRPr="00BD0EFA">
        <w:t>Think about:</w:t>
      </w:r>
    </w:p>
    <w:p w14:paraId="69AF20AE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Who benefits?</w:t>
      </w:r>
    </w:p>
    <w:p w14:paraId="7E85A76C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Is profit reinvested?</w:t>
      </w:r>
    </w:p>
    <w:p w14:paraId="6874CFDF" w14:textId="77777777" w:rsidR="00AC7577" w:rsidRDefault="00AC7577" w:rsidP="00326383">
      <w:pPr>
        <w:pStyle w:val="ListParagraph"/>
        <w:numPr>
          <w:ilvl w:val="0"/>
          <w:numId w:val="26"/>
        </w:numPr>
      </w:pPr>
      <w:r w:rsidRPr="00BD0EFA">
        <w:t>Does it support the environment, education or the community?</w:t>
      </w:r>
    </w:p>
    <w:p w14:paraId="02CEA4B8" w14:textId="77777777" w:rsidR="006823DF" w:rsidRPr="00BD0EFA" w:rsidRDefault="006823DF" w:rsidP="006823DF">
      <w:pPr>
        <w:pStyle w:val="ListParagraph"/>
      </w:pPr>
    </w:p>
    <w:p w14:paraId="00F1A6FC" w14:textId="69F24E05" w:rsidR="00AC7577" w:rsidRPr="00BD0EFA" w:rsidRDefault="00AC7577" w:rsidP="00C71B9B">
      <w:pPr>
        <w:pStyle w:val="ListParagraph"/>
        <w:numPr>
          <w:ilvl w:val="0"/>
          <w:numId w:val="49"/>
        </w:numPr>
        <w:ind w:left="357" w:hanging="357"/>
        <w:contextualSpacing w:val="0"/>
      </w:pPr>
      <w:r w:rsidRPr="00BD0EFA">
        <w:t>Measures of success</w:t>
      </w:r>
    </w:p>
    <w:p w14:paraId="519FB583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Financial measures of success (e.g. income, expenditure, surplus)</w:t>
      </w:r>
    </w:p>
    <w:p w14:paraId="7703439F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Non-financial measures of success (e.g. conservation work, education, public benefit, visitor engagement)</w:t>
      </w:r>
    </w:p>
    <w:p w14:paraId="534618AE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How the organisation can tell whether it is being successful</w:t>
      </w:r>
    </w:p>
    <w:p w14:paraId="432DB708" w14:textId="77777777" w:rsidR="00AC7577" w:rsidRPr="00BD0EFA" w:rsidRDefault="00AC7577" w:rsidP="00C71B9B">
      <w:pPr>
        <w:ind w:left="360"/>
      </w:pPr>
      <w:r w:rsidRPr="00BD0EFA">
        <w:t>Where to find financial measures:</w:t>
      </w:r>
    </w:p>
    <w:p w14:paraId="4BD3965B" w14:textId="77777777" w:rsidR="00AC7577" w:rsidRPr="00BD0EFA" w:rsidRDefault="00AC7577" w:rsidP="006823DF">
      <w:pPr>
        <w:pStyle w:val="ListParagraph"/>
        <w:numPr>
          <w:ilvl w:val="0"/>
          <w:numId w:val="46"/>
        </w:numPr>
        <w:spacing w:after="0"/>
      </w:pPr>
      <w:r w:rsidRPr="00BD0EFA">
        <w:t>On Companies House:</w:t>
      </w:r>
    </w:p>
    <w:p w14:paraId="0F3C02D8" w14:textId="77777777" w:rsidR="00AC7577" w:rsidRPr="00BD0EFA" w:rsidRDefault="00AC7577" w:rsidP="006823DF">
      <w:pPr>
        <w:pStyle w:val="ListParagraph"/>
        <w:numPr>
          <w:ilvl w:val="1"/>
          <w:numId w:val="26"/>
        </w:numPr>
      </w:pPr>
      <w:r w:rsidRPr="00BD0EFA">
        <w:t>Filing history</w:t>
      </w:r>
    </w:p>
    <w:p w14:paraId="0C45CD85" w14:textId="77777777" w:rsidR="00AC7577" w:rsidRPr="00BD0EFA" w:rsidRDefault="00AC7577" w:rsidP="006823DF">
      <w:pPr>
        <w:pStyle w:val="ListParagraph"/>
        <w:numPr>
          <w:ilvl w:val="1"/>
          <w:numId w:val="26"/>
        </w:numPr>
      </w:pPr>
      <w:r w:rsidRPr="00BD0EFA">
        <w:t>Annual accounts</w:t>
      </w:r>
    </w:p>
    <w:p w14:paraId="6CEA31DE" w14:textId="77777777" w:rsidR="00AC7577" w:rsidRPr="00BD0EFA" w:rsidRDefault="00AC7577" w:rsidP="00C71B9B">
      <w:pPr>
        <w:ind w:left="360"/>
      </w:pPr>
      <w:r w:rsidRPr="00BD0EFA">
        <w:t>Look for words such as:</w:t>
      </w:r>
    </w:p>
    <w:p w14:paraId="6F880795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Turnover</w:t>
      </w:r>
    </w:p>
    <w:p w14:paraId="5097DBBC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Profit/loss</w:t>
      </w:r>
    </w:p>
    <w:p w14:paraId="6CD597D5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Net assets</w:t>
      </w:r>
    </w:p>
    <w:p w14:paraId="592EACBB" w14:textId="77777777" w:rsidR="00AC7577" w:rsidRPr="00BD0EFA" w:rsidRDefault="00AC7577" w:rsidP="00326383">
      <w:pPr>
        <w:pStyle w:val="ListParagraph"/>
        <w:numPr>
          <w:ilvl w:val="0"/>
          <w:numId w:val="26"/>
        </w:numPr>
      </w:pPr>
      <w:r w:rsidRPr="00BD0EFA">
        <w:t>Surplus</w:t>
      </w:r>
    </w:p>
    <w:p w14:paraId="6EA56091" w14:textId="6D56B1DB" w:rsidR="00AC7577" w:rsidRPr="00BD0EFA" w:rsidRDefault="00AC7577" w:rsidP="00C71B9B">
      <w:r w:rsidRPr="00BD0EFA">
        <w:t xml:space="preserve">You do not need to understand every figure </w:t>
      </w:r>
      <w:r w:rsidR="00326383" w:rsidRPr="00BD0EFA">
        <w:t>–</w:t>
      </w:r>
      <w:r w:rsidRPr="00BD0EFA">
        <w:t xml:space="preserve"> focus on whether income is increasing or whether the company is profitable.</w:t>
      </w:r>
    </w:p>
    <w:p w14:paraId="59768453" w14:textId="77777777" w:rsidR="00AC7577" w:rsidRPr="00BD0EFA" w:rsidRDefault="00AC7577" w:rsidP="00C71B9B">
      <w:pPr>
        <w:ind w:left="360"/>
      </w:pPr>
      <w:r w:rsidRPr="00BD0EFA">
        <w:t>Where to find non-financial measures:</w:t>
      </w:r>
    </w:p>
    <w:p w14:paraId="32BF427D" w14:textId="77777777" w:rsidR="00AC7577" w:rsidRPr="00BD0EFA" w:rsidRDefault="00AC7577" w:rsidP="006823DF">
      <w:pPr>
        <w:pStyle w:val="ListParagraph"/>
        <w:numPr>
          <w:ilvl w:val="0"/>
          <w:numId w:val="47"/>
        </w:numPr>
        <w:spacing w:after="0"/>
      </w:pPr>
      <w:r w:rsidRPr="00BD0EFA">
        <w:t>On company website:</w:t>
      </w:r>
    </w:p>
    <w:p w14:paraId="6E66832F" w14:textId="77777777" w:rsidR="00AC7577" w:rsidRPr="00BD0EFA" w:rsidRDefault="00AC7577" w:rsidP="006823DF">
      <w:pPr>
        <w:pStyle w:val="ListParagraph"/>
        <w:numPr>
          <w:ilvl w:val="1"/>
          <w:numId w:val="26"/>
        </w:numPr>
      </w:pPr>
      <w:r w:rsidRPr="00BD0EFA">
        <w:t>Impact reports</w:t>
      </w:r>
    </w:p>
    <w:p w14:paraId="6DC390BE" w14:textId="77777777" w:rsidR="00AC7577" w:rsidRPr="00BD0EFA" w:rsidRDefault="00AC7577" w:rsidP="006823DF">
      <w:pPr>
        <w:pStyle w:val="ListParagraph"/>
        <w:numPr>
          <w:ilvl w:val="1"/>
          <w:numId w:val="26"/>
        </w:numPr>
      </w:pPr>
      <w:r w:rsidRPr="00BD0EFA">
        <w:t>News updates</w:t>
      </w:r>
    </w:p>
    <w:p w14:paraId="0294ADCE" w14:textId="77777777" w:rsidR="00AC7577" w:rsidRPr="00BD0EFA" w:rsidRDefault="00AC7577" w:rsidP="006823DF">
      <w:pPr>
        <w:pStyle w:val="ListParagraph"/>
        <w:numPr>
          <w:ilvl w:val="1"/>
          <w:numId w:val="26"/>
        </w:numPr>
      </w:pPr>
      <w:r w:rsidRPr="00BD0EFA">
        <w:t>Case studies</w:t>
      </w:r>
    </w:p>
    <w:p w14:paraId="1CDC7727" w14:textId="77777777" w:rsidR="00AC7577" w:rsidRPr="00BD0EFA" w:rsidRDefault="00AC7577" w:rsidP="006823DF">
      <w:pPr>
        <w:pStyle w:val="ListParagraph"/>
        <w:numPr>
          <w:ilvl w:val="1"/>
          <w:numId w:val="26"/>
        </w:numPr>
      </w:pPr>
      <w:r w:rsidRPr="00BD0EFA">
        <w:t>Sustainability pages</w:t>
      </w:r>
    </w:p>
    <w:p w14:paraId="149C083E" w14:textId="066662D9" w:rsidR="00082CDE" w:rsidRPr="00BD0EFA" w:rsidRDefault="00082CDE" w:rsidP="00082CDE">
      <w:pPr>
        <w:rPr>
          <w:b/>
          <w:bCs/>
        </w:rPr>
      </w:pPr>
      <w:r w:rsidRPr="00BD0EFA">
        <w:rPr>
          <w:b/>
          <w:bCs/>
        </w:rPr>
        <w:t>Extra challenge</w:t>
      </w:r>
    </w:p>
    <w:p w14:paraId="40F4EE3E" w14:textId="2517140B" w:rsidR="00082CDE" w:rsidRPr="00BD0EFA" w:rsidRDefault="00082CDE" w:rsidP="00326383">
      <w:pPr>
        <w:pStyle w:val="ListParagraph"/>
        <w:numPr>
          <w:ilvl w:val="0"/>
          <w:numId w:val="43"/>
        </w:numPr>
        <w:tabs>
          <w:tab w:val="clear" w:pos="720"/>
        </w:tabs>
      </w:pPr>
      <w:r w:rsidRPr="00BD0EFA">
        <w:t xml:space="preserve">Explain the difference between the limited company and its </w:t>
      </w:r>
      <w:r w:rsidR="00A52754" w:rsidRPr="00BD0EFA">
        <w:t>charity.</w:t>
      </w:r>
    </w:p>
    <w:p w14:paraId="0F649173" w14:textId="77777777" w:rsidR="00082CDE" w:rsidRPr="00BD0EFA" w:rsidRDefault="00082CDE" w:rsidP="00326383">
      <w:pPr>
        <w:pStyle w:val="ListParagraph"/>
        <w:numPr>
          <w:ilvl w:val="0"/>
          <w:numId w:val="43"/>
        </w:numPr>
        <w:tabs>
          <w:tab w:val="clear" w:pos="720"/>
        </w:tabs>
      </w:pPr>
      <w:r w:rsidRPr="00BD0EFA">
        <w:t>Analyse how charitable status may improve reputation.</w:t>
      </w:r>
    </w:p>
    <w:p w14:paraId="4CE2FB41" w14:textId="479D62F3" w:rsidR="00082CDE" w:rsidRPr="00BD0EFA" w:rsidRDefault="00082CDE" w:rsidP="00326383">
      <w:pPr>
        <w:pStyle w:val="ListParagraph"/>
        <w:numPr>
          <w:ilvl w:val="0"/>
          <w:numId w:val="43"/>
        </w:numPr>
        <w:tabs>
          <w:tab w:val="clear" w:pos="720"/>
        </w:tabs>
      </w:pPr>
      <w:r w:rsidRPr="00BD0EFA">
        <w:t>Evaluate whether financial or non-financial success is more important for this organisation.</w:t>
      </w:r>
    </w:p>
    <w:sectPr w:rsidR="00082CDE" w:rsidRPr="00BD0EFA" w:rsidSect="00BD0EF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375F94" w14:textId="77777777" w:rsidR="0002018B" w:rsidRDefault="0002018B" w:rsidP="000C51BB">
      <w:pPr>
        <w:spacing w:after="0" w:line="240" w:lineRule="auto"/>
      </w:pPr>
      <w:r>
        <w:separator/>
      </w:r>
    </w:p>
  </w:endnote>
  <w:endnote w:type="continuationSeparator" w:id="0">
    <w:p w14:paraId="5A570999" w14:textId="77777777" w:rsidR="0002018B" w:rsidRDefault="0002018B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1FE1BD" w14:textId="77777777" w:rsidR="000652C0" w:rsidRDefault="000652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34215766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p w14:paraId="1AA0C04C" w14:textId="77777777" w:rsidR="006A42C1" w:rsidRDefault="006A42C1" w:rsidP="00F112FA">
        <w:pPr>
          <w:pStyle w:val="Footer"/>
          <w:jc w:val="right"/>
          <w:rPr>
            <w:sz w:val="20"/>
            <w:szCs w:val="20"/>
          </w:rPr>
        </w:pPr>
      </w:p>
      <w:sdt>
        <w:sdtPr>
          <w:rPr>
            <w:sz w:val="20"/>
            <w:szCs w:val="20"/>
          </w:rPr>
          <w:id w:val="-635027481"/>
          <w:docPartObj>
            <w:docPartGallery w:val="Page Numbers (Bottom of Page)"/>
            <w:docPartUnique/>
          </w:docPartObj>
        </w:sdtPr>
        <w:sdtEndPr>
          <w:rPr>
            <w:noProof/>
            <w:color w:val="808080" w:themeColor="background1" w:themeShade="80"/>
          </w:rPr>
        </w:sdtEndPr>
        <w:sdtContent>
          <w:sdt>
            <w:sdtPr>
              <w:rPr>
                <w:sz w:val="20"/>
                <w:szCs w:val="20"/>
              </w:rPr>
              <w:id w:val="-67803197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  <w:color w:val="808080" w:themeColor="background1" w:themeShade="80"/>
              </w:rPr>
            </w:sdtEndPr>
            <w:sdtContent>
              <w:tbl>
                <w:tblPr>
                  <w:tblStyle w:val="TableGridLight"/>
                  <w:tblW w:w="5025" w:type="pct"/>
                  <w:tblBorders>
                    <w:top w:val="none" w:sz="0" w:space="0" w:color="auto"/>
                    <w:left w:val="none" w:sz="0" w:space="0" w:color="auto"/>
                    <w:bottom w:val="single" w:sz="12" w:space="0" w:color="E2EEBE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ook w:val="04A0" w:firstRow="1" w:lastRow="0" w:firstColumn="1" w:lastColumn="0" w:noHBand="0" w:noVBand="1"/>
                </w:tblPr>
                <w:tblGrid>
                  <w:gridCol w:w="5252"/>
                  <w:gridCol w:w="3819"/>
                </w:tblGrid>
                <w:tr w:rsidR="00031572" w14:paraId="78BEFF50" w14:textId="77777777" w:rsidTr="00BD0EFA">
                  <w:tc>
                    <w:tcPr>
                      <w:tcW w:w="5000" w:type="pct"/>
                      <w:gridSpan w:val="2"/>
                      <w:tcBorders>
                        <w:bottom w:val="nil"/>
                      </w:tcBorders>
                    </w:tcPr>
                    <w:p w14:paraId="063D4CFB" w14:textId="76F181E9" w:rsidR="00031572" w:rsidRDefault="00DE2897" w:rsidP="00031572">
                      <w:pPr>
                        <w:pStyle w:val="Header"/>
                        <w:spacing w:after="120"/>
                        <w:rPr>
                          <w:sz w:val="18"/>
                          <w:szCs w:val="18"/>
                        </w:rPr>
                      </w:pPr>
                      <w:r w:rsidRPr="00420413">
                        <w:rPr>
                          <w:sz w:val="20"/>
                          <w:szCs w:val="20"/>
                        </w:rPr>
                        <w:t xml:space="preserve">Agriculture, Environmental and Animal Care: Business and </w:t>
                      </w:r>
                      <w:r w:rsidR="008F4F2B">
                        <w:rPr>
                          <w:sz w:val="20"/>
                          <w:szCs w:val="20"/>
                        </w:rPr>
                        <w:t>f</w:t>
                      </w:r>
                      <w:r w:rsidRPr="00420413">
                        <w:rPr>
                          <w:sz w:val="20"/>
                          <w:szCs w:val="20"/>
                        </w:rPr>
                        <w:t>inance</w:t>
                      </w:r>
                    </w:p>
                  </w:tc>
                </w:tr>
                <w:tr w:rsidR="00031572" w14:paraId="0B53C544" w14:textId="77777777" w:rsidTr="00BD0EFA">
                  <w:tc>
                    <w:tcPr>
                      <w:tcW w:w="2895" w:type="pct"/>
                      <w:tcBorders>
                        <w:top w:val="nil"/>
                        <w:bottom w:val="single" w:sz="12" w:space="0" w:color="EEDDDD"/>
                      </w:tcBorders>
                    </w:tcPr>
                    <w:p w14:paraId="5255A0DD" w14:textId="41BD1995" w:rsidR="00031572" w:rsidRDefault="00031572" w:rsidP="00031572">
                      <w:pPr>
                        <w:pStyle w:val="Header"/>
                        <w:spacing w:after="1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t xml:space="preserve">Version 1, </w:t>
                      </w:r>
                      <w:r w:rsidR="001221B0">
                        <w:rPr>
                          <w:noProof/>
                          <w:sz w:val="20"/>
                          <w:szCs w:val="20"/>
                        </w:rPr>
                        <w:t>May</w:t>
                      </w:r>
                      <w:r w:rsidR="00326383">
                        <w:rPr>
                          <w:noProof/>
                          <w:sz w:val="20"/>
                          <w:szCs w:val="20"/>
                        </w:rPr>
                        <w:t xml:space="preserve"> 2026</w:t>
                      </w:r>
                    </w:p>
                  </w:tc>
                  <w:tc>
                    <w:tcPr>
                      <w:tcW w:w="2105" w:type="pct"/>
                      <w:tcBorders>
                        <w:top w:val="nil"/>
                        <w:bottom w:val="single" w:sz="12" w:space="0" w:color="EEDDDD"/>
                      </w:tcBorders>
                      <w:vAlign w:val="bottom"/>
                    </w:tcPr>
                    <w:p w14:paraId="3A09216A" w14:textId="64245C23" w:rsidR="00031572" w:rsidRDefault="00031572" w:rsidP="00031572">
                      <w:pPr>
                        <w:pStyle w:val="Header"/>
                        <w:spacing w:after="120"/>
                        <w:jc w:val="righ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© Gatsby Technical Education Projects </w:t>
                      </w:r>
                      <w:r w:rsidR="006F4FF7">
                        <w:rPr>
                          <w:sz w:val="18"/>
                          <w:szCs w:val="18"/>
                        </w:rPr>
                        <w:t>202</w:t>
                      </w:r>
                      <w:r w:rsidR="00F0504F">
                        <w:rPr>
                          <w:sz w:val="18"/>
                          <w:szCs w:val="18"/>
                        </w:rPr>
                        <w:t>6</w:t>
                      </w:r>
                    </w:p>
                  </w:tc>
                </w:tr>
              </w:tbl>
              <w:p w14:paraId="27C36871" w14:textId="77777777" w:rsidR="00031572" w:rsidRDefault="00031572" w:rsidP="00031572">
                <w:pPr>
                  <w:pStyle w:val="Footer"/>
                  <w:jc w:val="right"/>
                  <w:rPr>
                    <w:sz w:val="20"/>
                    <w:szCs w:val="20"/>
                  </w:rPr>
                </w:pPr>
              </w:p>
              <w:p w14:paraId="37F140C6" w14:textId="6463F179" w:rsidR="006A42C1" w:rsidRPr="0099395B" w:rsidRDefault="00031572" w:rsidP="00031572">
                <w:pPr>
                  <w:pStyle w:val="Footer"/>
                  <w:jc w:val="center"/>
                  <w:rPr>
                    <w:noProof/>
                    <w:color w:val="808080" w:themeColor="background1" w:themeShade="80"/>
                    <w:sz w:val="20"/>
                    <w:szCs w:val="20"/>
                  </w:rPr>
                </w:pP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begin"/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instrText xml:space="preserve"> PAGE   \* MERGEFORMAT </w:instrText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separate"/>
                </w:r>
                <w:r>
                  <w:rPr>
                    <w:color w:val="808080" w:themeColor="background1" w:themeShade="80"/>
                    <w:sz w:val="20"/>
                    <w:szCs w:val="20"/>
                  </w:rPr>
                  <w:t>6</w:t>
                </w:r>
                <w:r w:rsidRPr="0099395B">
                  <w:rPr>
                    <w:noProof/>
                    <w:color w:val="808080" w:themeColor="background1" w:themeShade="80"/>
                    <w:sz w:val="20"/>
                    <w:szCs w:val="20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C46E99" w14:textId="77777777" w:rsidR="000652C0" w:rsidRDefault="000652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E58296" w14:textId="77777777" w:rsidR="0002018B" w:rsidRDefault="0002018B" w:rsidP="000C51BB">
      <w:pPr>
        <w:spacing w:after="0" w:line="240" w:lineRule="auto"/>
      </w:pPr>
      <w:r>
        <w:separator/>
      </w:r>
    </w:p>
  </w:footnote>
  <w:footnote w:type="continuationSeparator" w:id="0">
    <w:p w14:paraId="73127ED0" w14:textId="77777777" w:rsidR="0002018B" w:rsidRDefault="0002018B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6A801" w14:textId="77777777" w:rsidR="000652C0" w:rsidRDefault="000652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25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0"/>
      <w:gridCol w:w="6941"/>
    </w:tblGrid>
    <w:tr w:rsidR="006A42C1" w14:paraId="2035A0CD" w14:textId="77777777" w:rsidTr="00BD0EFA">
      <w:tc>
        <w:tcPr>
          <w:tcW w:w="1174" w:type="pct"/>
          <w:tcBorders>
            <w:bottom w:val="single" w:sz="12" w:space="0" w:color="EEDDDD"/>
          </w:tcBorders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6" w:type="pct"/>
          <w:tcBorders>
            <w:bottom w:val="single" w:sz="12" w:space="0" w:color="EEDDDD"/>
          </w:tcBorders>
        </w:tcPr>
        <w:p w14:paraId="25C9E665" w14:textId="77777777" w:rsidR="00326383" w:rsidRDefault="00326383" w:rsidP="0032638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4: </w:t>
          </w:r>
          <w:r w:rsidRPr="00261075">
            <w:rPr>
              <w:sz w:val="20"/>
              <w:szCs w:val="20"/>
            </w:rPr>
            <w:t>Limited company</w:t>
          </w:r>
        </w:p>
        <w:p w14:paraId="6FEE335E" w14:textId="5806C7D1" w:rsidR="006A42C1" w:rsidRDefault="001221B0" w:rsidP="00326383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</w:t>
          </w:r>
          <w:r w:rsidR="000652C0">
            <w:rPr>
              <w:sz w:val="20"/>
              <w:szCs w:val="20"/>
            </w:rPr>
            <w:t xml:space="preserve"> Worksheet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56704" behindDoc="0" locked="0" layoutInCell="1" allowOverlap="1" wp14:anchorId="2DE87161" wp14:editId="1A93D8DA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415731192" name="Picture 1415731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DCB495" w14:textId="77777777" w:rsidR="000652C0" w:rsidRDefault="000652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35D81"/>
    <w:multiLevelType w:val="hybridMultilevel"/>
    <w:tmpl w:val="E5D6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37084"/>
    <w:multiLevelType w:val="hybridMultilevel"/>
    <w:tmpl w:val="5A32C41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AF250D"/>
    <w:multiLevelType w:val="multilevel"/>
    <w:tmpl w:val="57560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2F49DD"/>
    <w:multiLevelType w:val="hybridMultilevel"/>
    <w:tmpl w:val="C1E4D1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C34CB9"/>
    <w:multiLevelType w:val="multilevel"/>
    <w:tmpl w:val="4074F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883C04"/>
    <w:multiLevelType w:val="multilevel"/>
    <w:tmpl w:val="53346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7833F9"/>
    <w:multiLevelType w:val="hybridMultilevel"/>
    <w:tmpl w:val="E7182A0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575A87"/>
    <w:multiLevelType w:val="multilevel"/>
    <w:tmpl w:val="719E5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1B78036E"/>
    <w:multiLevelType w:val="hybridMultilevel"/>
    <w:tmpl w:val="72E09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85087B"/>
    <w:multiLevelType w:val="multilevel"/>
    <w:tmpl w:val="8D4AC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  <w:b w:val="0"/>
        <w:bCs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27CC64B1"/>
    <w:multiLevelType w:val="hybridMultilevel"/>
    <w:tmpl w:val="4B7645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A263C3"/>
    <w:multiLevelType w:val="multilevel"/>
    <w:tmpl w:val="089A4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AD347C"/>
    <w:multiLevelType w:val="multilevel"/>
    <w:tmpl w:val="69182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3B00BA"/>
    <w:multiLevelType w:val="hybridMultilevel"/>
    <w:tmpl w:val="29B8BA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253147"/>
    <w:multiLevelType w:val="hybridMultilevel"/>
    <w:tmpl w:val="3FF06D2A"/>
    <w:lvl w:ilvl="0" w:tplc="5610013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131B50"/>
    <w:multiLevelType w:val="hybridMultilevel"/>
    <w:tmpl w:val="2346A7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5C38F4"/>
    <w:multiLevelType w:val="multilevel"/>
    <w:tmpl w:val="56D21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5671C2"/>
    <w:multiLevelType w:val="multilevel"/>
    <w:tmpl w:val="C520F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160123"/>
    <w:multiLevelType w:val="multilevel"/>
    <w:tmpl w:val="94806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1292F78"/>
    <w:multiLevelType w:val="hybridMultilevel"/>
    <w:tmpl w:val="BAB66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C36411"/>
    <w:multiLevelType w:val="hybridMultilevel"/>
    <w:tmpl w:val="0C94D6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F900D6"/>
    <w:multiLevelType w:val="hybridMultilevel"/>
    <w:tmpl w:val="2772C2A8"/>
    <w:lvl w:ilvl="0" w:tplc="3356B364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0C71CE"/>
    <w:multiLevelType w:val="multilevel"/>
    <w:tmpl w:val="61742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832918"/>
    <w:multiLevelType w:val="multilevel"/>
    <w:tmpl w:val="89FC3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360F17"/>
    <w:multiLevelType w:val="multilevel"/>
    <w:tmpl w:val="3C4EC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500CD6"/>
    <w:multiLevelType w:val="hybridMultilevel"/>
    <w:tmpl w:val="CF78A5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CF5BC5"/>
    <w:multiLevelType w:val="hybridMultilevel"/>
    <w:tmpl w:val="894CC3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2F4BC9"/>
    <w:multiLevelType w:val="multilevel"/>
    <w:tmpl w:val="3CDE8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D835932"/>
    <w:multiLevelType w:val="hybridMultilevel"/>
    <w:tmpl w:val="1D3E3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20"/>
  </w:num>
  <w:num w:numId="2" w16cid:durableId="1334603471">
    <w:abstractNumId w:val="13"/>
  </w:num>
  <w:num w:numId="3" w16cid:durableId="454100576">
    <w:abstractNumId w:val="31"/>
  </w:num>
  <w:num w:numId="4" w16cid:durableId="358432893">
    <w:abstractNumId w:val="33"/>
  </w:num>
  <w:num w:numId="5" w16cid:durableId="1769345959">
    <w:abstractNumId w:val="9"/>
  </w:num>
  <w:num w:numId="6" w16cid:durableId="2092727936">
    <w:abstractNumId w:val="26"/>
  </w:num>
  <w:num w:numId="7" w16cid:durableId="1424182519">
    <w:abstractNumId w:val="41"/>
  </w:num>
  <w:num w:numId="8" w16cid:durableId="1380324300">
    <w:abstractNumId w:val="19"/>
  </w:num>
  <w:num w:numId="9" w16cid:durableId="1810899930">
    <w:abstractNumId w:val="10"/>
  </w:num>
  <w:num w:numId="10" w16cid:durableId="1276324223">
    <w:abstractNumId w:val="22"/>
  </w:num>
  <w:num w:numId="11" w16cid:durableId="269892830">
    <w:abstractNumId w:val="35"/>
  </w:num>
  <w:num w:numId="12" w16cid:durableId="476338105">
    <w:abstractNumId w:val="16"/>
  </w:num>
  <w:num w:numId="13" w16cid:durableId="2010592579">
    <w:abstractNumId w:val="45"/>
  </w:num>
  <w:num w:numId="14" w16cid:durableId="1520898666">
    <w:abstractNumId w:val="24"/>
  </w:num>
  <w:num w:numId="15" w16cid:durableId="802045075">
    <w:abstractNumId w:val="18"/>
  </w:num>
  <w:num w:numId="16" w16cid:durableId="1861626428">
    <w:abstractNumId w:val="43"/>
  </w:num>
  <w:num w:numId="17" w16cid:durableId="521436602">
    <w:abstractNumId w:val="17"/>
  </w:num>
  <w:num w:numId="18" w16cid:durableId="135143229">
    <w:abstractNumId w:val="4"/>
  </w:num>
  <w:num w:numId="19" w16cid:durableId="741148128">
    <w:abstractNumId w:val="5"/>
  </w:num>
  <w:num w:numId="20" w16cid:durableId="769352765">
    <w:abstractNumId w:val="32"/>
  </w:num>
  <w:num w:numId="21" w16cid:durableId="1186407963">
    <w:abstractNumId w:val="12"/>
  </w:num>
  <w:num w:numId="22" w16cid:durableId="311957161">
    <w:abstractNumId w:val="46"/>
  </w:num>
  <w:num w:numId="23" w16cid:durableId="1670019376">
    <w:abstractNumId w:val="2"/>
  </w:num>
  <w:num w:numId="24" w16cid:durableId="221451427">
    <w:abstractNumId w:val="44"/>
  </w:num>
  <w:num w:numId="25" w16cid:durableId="76168911">
    <w:abstractNumId w:val="36"/>
  </w:num>
  <w:num w:numId="26" w16cid:durableId="1939176445">
    <w:abstractNumId w:val="37"/>
  </w:num>
  <w:num w:numId="27" w16cid:durableId="862209280">
    <w:abstractNumId w:val="39"/>
  </w:num>
  <w:num w:numId="28" w16cid:durableId="538248602">
    <w:abstractNumId w:val="8"/>
  </w:num>
  <w:num w:numId="29" w16cid:durableId="1722170564">
    <w:abstractNumId w:val="3"/>
  </w:num>
  <w:num w:numId="30" w16cid:durableId="1339037316">
    <w:abstractNumId w:val="38"/>
  </w:num>
  <w:num w:numId="31" w16cid:durableId="1553035221">
    <w:abstractNumId w:val="11"/>
  </w:num>
  <w:num w:numId="32" w16cid:durableId="2003389920">
    <w:abstractNumId w:val="48"/>
  </w:num>
  <w:num w:numId="33" w16cid:durableId="1623414517">
    <w:abstractNumId w:val="30"/>
  </w:num>
  <w:num w:numId="34" w16cid:durableId="177356991">
    <w:abstractNumId w:val="29"/>
  </w:num>
  <w:num w:numId="35" w16cid:durableId="1684162302">
    <w:abstractNumId w:val="47"/>
  </w:num>
  <w:num w:numId="36" w16cid:durableId="61414084">
    <w:abstractNumId w:val="28"/>
  </w:num>
  <w:num w:numId="37" w16cid:durableId="1755122061">
    <w:abstractNumId w:val="40"/>
  </w:num>
  <w:num w:numId="38" w16cid:durableId="941183989">
    <w:abstractNumId w:val="15"/>
  </w:num>
  <w:num w:numId="39" w16cid:durableId="8143764">
    <w:abstractNumId w:val="23"/>
  </w:num>
  <w:num w:numId="40" w16cid:durableId="1350334928">
    <w:abstractNumId w:val="7"/>
  </w:num>
  <w:num w:numId="41" w16cid:durableId="1113867429">
    <w:abstractNumId w:val="6"/>
  </w:num>
  <w:num w:numId="42" w16cid:durableId="836268480">
    <w:abstractNumId w:val="25"/>
  </w:num>
  <w:num w:numId="43" w16cid:durableId="612595001">
    <w:abstractNumId w:val="42"/>
  </w:num>
  <w:num w:numId="44" w16cid:durableId="224415297">
    <w:abstractNumId w:val="34"/>
  </w:num>
  <w:num w:numId="45" w16cid:durableId="93329834">
    <w:abstractNumId w:val="27"/>
  </w:num>
  <w:num w:numId="46" w16cid:durableId="2021814165">
    <w:abstractNumId w:val="0"/>
  </w:num>
  <w:num w:numId="47" w16cid:durableId="303004544">
    <w:abstractNumId w:val="21"/>
  </w:num>
  <w:num w:numId="48" w16cid:durableId="35668332">
    <w:abstractNumId w:val="49"/>
  </w:num>
  <w:num w:numId="49" w16cid:durableId="92897228">
    <w:abstractNumId w:val="1"/>
  </w:num>
  <w:num w:numId="50" w16cid:durableId="17939747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ewMDIxMTAyMjexNDVR0lEKTi0uzszPAykwqgUAG1fbECwAAAA="/>
  </w:docVars>
  <w:rsids>
    <w:rsidRoot w:val="000C51BB"/>
    <w:rsid w:val="000105AB"/>
    <w:rsid w:val="00017DBC"/>
    <w:rsid w:val="0002018B"/>
    <w:rsid w:val="000218C5"/>
    <w:rsid w:val="0002388E"/>
    <w:rsid w:val="00031572"/>
    <w:rsid w:val="000361B9"/>
    <w:rsid w:val="00036989"/>
    <w:rsid w:val="00041B75"/>
    <w:rsid w:val="00041F60"/>
    <w:rsid w:val="000470E0"/>
    <w:rsid w:val="000638CB"/>
    <w:rsid w:val="000652C0"/>
    <w:rsid w:val="0006706F"/>
    <w:rsid w:val="00077875"/>
    <w:rsid w:val="00082CDE"/>
    <w:rsid w:val="00083A47"/>
    <w:rsid w:val="000A319C"/>
    <w:rsid w:val="000B2354"/>
    <w:rsid w:val="000C51BB"/>
    <w:rsid w:val="000D113C"/>
    <w:rsid w:val="000E2BE4"/>
    <w:rsid w:val="000F0146"/>
    <w:rsid w:val="000F2E65"/>
    <w:rsid w:val="000F432F"/>
    <w:rsid w:val="00117BD1"/>
    <w:rsid w:val="001221B0"/>
    <w:rsid w:val="001409B0"/>
    <w:rsid w:val="00142E67"/>
    <w:rsid w:val="0015537E"/>
    <w:rsid w:val="00156CC7"/>
    <w:rsid w:val="0015738A"/>
    <w:rsid w:val="0016745C"/>
    <w:rsid w:val="00171555"/>
    <w:rsid w:val="00180C45"/>
    <w:rsid w:val="001E1893"/>
    <w:rsid w:val="001E264F"/>
    <w:rsid w:val="0020322C"/>
    <w:rsid w:val="00214C76"/>
    <w:rsid w:val="00215D2E"/>
    <w:rsid w:val="00225715"/>
    <w:rsid w:val="002547B3"/>
    <w:rsid w:val="002A167A"/>
    <w:rsid w:val="002B1131"/>
    <w:rsid w:val="002C07C6"/>
    <w:rsid w:val="002C7D5F"/>
    <w:rsid w:val="00300588"/>
    <w:rsid w:val="00305FB1"/>
    <w:rsid w:val="00310272"/>
    <w:rsid w:val="00312280"/>
    <w:rsid w:val="00315C63"/>
    <w:rsid w:val="00324806"/>
    <w:rsid w:val="00326383"/>
    <w:rsid w:val="00345A04"/>
    <w:rsid w:val="00353154"/>
    <w:rsid w:val="00375436"/>
    <w:rsid w:val="00377A27"/>
    <w:rsid w:val="003A4BF3"/>
    <w:rsid w:val="003B07AA"/>
    <w:rsid w:val="003B319C"/>
    <w:rsid w:val="003D46AC"/>
    <w:rsid w:val="003E571B"/>
    <w:rsid w:val="003F01DF"/>
    <w:rsid w:val="003F2915"/>
    <w:rsid w:val="00445C22"/>
    <w:rsid w:val="004635D4"/>
    <w:rsid w:val="00464106"/>
    <w:rsid w:val="0048092F"/>
    <w:rsid w:val="00487B33"/>
    <w:rsid w:val="004B6003"/>
    <w:rsid w:val="004F4859"/>
    <w:rsid w:val="004F58B3"/>
    <w:rsid w:val="004F745B"/>
    <w:rsid w:val="005369B8"/>
    <w:rsid w:val="005873B4"/>
    <w:rsid w:val="005D377A"/>
    <w:rsid w:val="00634C07"/>
    <w:rsid w:val="00645C57"/>
    <w:rsid w:val="00647C12"/>
    <w:rsid w:val="00670A30"/>
    <w:rsid w:val="006823DF"/>
    <w:rsid w:val="006A42C1"/>
    <w:rsid w:val="006B16D2"/>
    <w:rsid w:val="006B5BBC"/>
    <w:rsid w:val="006B5E43"/>
    <w:rsid w:val="006D0E51"/>
    <w:rsid w:val="006D3CE9"/>
    <w:rsid w:val="006F4FF7"/>
    <w:rsid w:val="00706B6D"/>
    <w:rsid w:val="00731E26"/>
    <w:rsid w:val="00750697"/>
    <w:rsid w:val="00754556"/>
    <w:rsid w:val="00770D34"/>
    <w:rsid w:val="00773A05"/>
    <w:rsid w:val="007B3C00"/>
    <w:rsid w:val="007B5294"/>
    <w:rsid w:val="007C40E7"/>
    <w:rsid w:val="007D158B"/>
    <w:rsid w:val="007E2A46"/>
    <w:rsid w:val="008275C1"/>
    <w:rsid w:val="00841F28"/>
    <w:rsid w:val="00856054"/>
    <w:rsid w:val="00862C5D"/>
    <w:rsid w:val="00870E88"/>
    <w:rsid w:val="00891891"/>
    <w:rsid w:val="00895BF4"/>
    <w:rsid w:val="008E7C66"/>
    <w:rsid w:val="008F4F2B"/>
    <w:rsid w:val="00901212"/>
    <w:rsid w:val="00936864"/>
    <w:rsid w:val="00937AB6"/>
    <w:rsid w:val="0094470F"/>
    <w:rsid w:val="0099395B"/>
    <w:rsid w:val="009A4B65"/>
    <w:rsid w:val="009C39D1"/>
    <w:rsid w:val="00A13C44"/>
    <w:rsid w:val="00A52754"/>
    <w:rsid w:val="00AB0EBC"/>
    <w:rsid w:val="00AC0EE6"/>
    <w:rsid w:val="00AC7577"/>
    <w:rsid w:val="00AF1E45"/>
    <w:rsid w:val="00B257C1"/>
    <w:rsid w:val="00B25EA2"/>
    <w:rsid w:val="00B27AE8"/>
    <w:rsid w:val="00B43BA8"/>
    <w:rsid w:val="00B601A7"/>
    <w:rsid w:val="00BA1439"/>
    <w:rsid w:val="00BB3B78"/>
    <w:rsid w:val="00BC770A"/>
    <w:rsid w:val="00BD0EFA"/>
    <w:rsid w:val="00BD42DD"/>
    <w:rsid w:val="00C348E4"/>
    <w:rsid w:val="00C44A40"/>
    <w:rsid w:val="00C71B9B"/>
    <w:rsid w:val="00C807DD"/>
    <w:rsid w:val="00C9792C"/>
    <w:rsid w:val="00CD6D81"/>
    <w:rsid w:val="00D133FB"/>
    <w:rsid w:val="00D327C6"/>
    <w:rsid w:val="00D533C6"/>
    <w:rsid w:val="00D57D8D"/>
    <w:rsid w:val="00D72866"/>
    <w:rsid w:val="00DA015B"/>
    <w:rsid w:val="00DA32BF"/>
    <w:rsid w:val="00DA72FC"/>
    <w:rsid w:val="00DD3FAD"/>
    <w:rsid w:val="00DE2897"/>
    <w:rsid w:val="00E01943"/>
    <w:rsid w:val="00E07BDD"/>
    <w:rsid w:val="00E630FB"/>
    <w:rsid w:val="00E75921"/>
    <w:rsid w:val="00E771B6"/>
    <w:rsid w:val="00E85A43"/>
    <w:rsid w:val="00E963FA"/>
    <w:rsid w:val="00EB0821"/>
    <w:rsid w:val="00EE61A9"/>
    <w:rsid w:val="00EE6E45"/>
    <w:rsid w:val="00EF5615"/>
    <w:rsid w:val="00F0504F"/>
    <w:rsid w:val="00F112FA"/>
    <w:rsid w:val="00F65934"/>
    <w:rsid w:val="00FA4E9C"/>
    <w:rsid w:val="00FA5BA7"/>
    <w:rsid w:val="00FB6338"/>
    <w:rsid w:val="00FC7501"/>
    <w:rsid w:val="00FC7FB4"/>
    <w:rsid w:val="00FD380B"/>
    <w:rsid w:val="00FD53F9"/>
    <w:rsid w:val="00FE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5934"/>
    <w:pPr>
      <w:keepNext/>
      <w:keepLines/>
      <w:spacing w:before="240" w:after="200"/>
      <w:outlineLvl w:val="0"/>
    </w:pPr>
    <w:rPr>
      <w:rFonts w:eastAsiaTheme="majorEastAsia" w:cstheme="majorBidi"/>
      <w:color w:val="85141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934"/>
    <w:pPr>
      <w:keepNext/>
      <w:keepLines/>
      <w:spacing w:before="40" w:after="120"/>
      <w:outlineLvl w:val="1"/>
    </w:pPr>
    <w:rPr>
      <w:rFonts w:eastAsiaTheme="majorEastAsia" w:cstheme="majorBidi"/>
      <w:color w:val="85141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F65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65934"/>
    <w:rPr>
      <w:rFonts w:ascii="Arial" w:eastAsiaTheme="majorEastAsia" w:hAnsi="Arial" w:cstheme="majorBidi"/>
      <w:color w:val="85141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5934"/>
    <w:rPr>
      <w:rFonts w:ascii="Arial" w:eastAsiaTheme="majorEastAsia" w:hAnsi="Arial" w:cstheme="majorBidi"/>
      <w:color w:val="851414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65934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EDDDD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65934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EDD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5934"/>
    <w:pPr>
      <w:numPr>
        <w:ilvl w:val="1"/>
      </w:numPr>
      <w:spacing w:after="120"/>
      <w:jc w:val="center"/>
    </w:pPr>
    <w:rPr>
      <w:rFonts w:eastAsiaTheme="minorEastAsia"/>
      <w:color w:val="851414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5934"/>
    <w:rPr>
      <w:rFonts w:ascii="Arial" w:eastAsiaTheme="minorEastAsia" w:hAnsi="Arial"/>
      <w:color w:val="851414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F65934"/>
    <w:pPr>
      <w:pBdr>
        <w:top w:val="single" w:sz="12" w:space="8" w:color="851414"/>
        <w:bottom w:val="single" w:sz="12" w:space="8" w:color="851414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F65934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F65934"/>
    <w:pPr>
      <w:shd w:val="clear" w:color="auto" w:fill="EEDDDD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F65934"/>
    <w:rPr>
      <w:rFonts w:ascii="Arial Narrow" w:hAnsi="Arial Narrow"/>
      <w:caps/>
      <w:color w:val="851414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634C07"/>
    <w:pPr>
      <w:pBdr>
        <w:between w:val="single" w:sz="6" w:space="1" w:color="auto"/>
      </w:pBd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65934"/>
    <w:rPr>
      <w:rFonts w:asciiTheme="majorHAnsi" w:eastAsiaTheme="majorEastAsia" w:hAnsiTheme="majorHAnsi" w:cstheme="majorBidi"/>
      <w:color w:val="851414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v.uk/government/organisations/companies-house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gov.uk/government/organisations/charity-commission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EB26BD-C4FB-4DFC-8C80-A4EE8A5C9899}"/>
</file>

<file path=customXml/itemProps3.xml><?xml version="1.0" encoding="utf-8"?>
<ds:datastoreItem xmlns:ds="http://schemas.openxmlformats.org/officeDocument/2006/customXml" ds:itemID="{C5DB2B11-0D35-45D9-B6FE-261A98AABE67}"/>
</file>

<file path=customXml/itemProps4.xml><?xml version="1.0" encoding="utf-8"?>
<ds:datastoreItem xmlns:ds="http://schemas.openxmlformats.org/officeDocument/2006/customXml" ds:itemID="{0FC8B652-D6E1-4704-ABC6-4BFCC4F52EE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1</Words>
  <Characters>2178</Characters>
  <Application>Microsoft Office Word</Application>
  <DocSecurity>0</DocSecurity>
  <Lines>18</Lines>
  <Paragraphs>5</Paragraphs>
  <ScaleCrop>false</ScaleCrop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5-13T15:24:00Z</dcterms:created>
  <dcterms:modified xsi:type="dcterms:W3CDTF">2026-05-13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